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cover-letter"/>
    <w:p>
      <w:pPr>
        <w:pStyle w:val="Heading1"/>
      </w:pPr>
      <w:r>
        <w:t xml:space="preserve">Cover Letter</w:t>
      </w:r>
    </w:p>
    <w:p>
      <w:pPr>
        <w:pStyle w:val="FirstParagraph"/>
      </w:pPr>
      <w:r>
        <w:rPr>
          <w:bCs/>
          <w:b/>
        </w:rPr>
        <w:t xml:space="preserve">John Doe</w:t>
      </w:r>
      <w:r>
        <w:br/>
      </w:r>
      <w:r>
        <w:t xml:space="preserve">555 Innovation Drive</w:t>
      </w:r>
      <w:r>
        <w:br/>
      </w:r>
      <w:r>
        <w:t xml:space="preserve">Vancouver, BC V6C 3N3</w:t>
      </w:r>
      <w:r>
        <w:br/>
      </w:r>
      <w:r>
        <w:t xml:space="preserve">Email: john.doe@example.com | Phone: (604) 555-1234</w:t>
      </w:r>
    </w:p>
    <w:bookmarkEnd w:id="20"/>
    <w:p>
      <w:pPr>
        <w:pStyle w:val="BodyText"/>
      </w:pPr>
      <w:r>
        <w:t xml:space="preserve">[Date]</w:t>
      </w:r>
    </w:p>
    <w:p>
      <w:pPr>
        <w:pStyle w:val="BodyText"/>
      </w:pPr>
      <w:r>
        <w:rPr>
          <w:bCs/>
          <w:b/>
        </w:rPr>
        <w:t xml:space="preserve">Hiring Manager</w:t>
      </w:r>
      <w:r>
        <w:br/>
      </w:r>
      <w:r>
        <w:t xml:space="preserve">ABC Robotics Solutions</w:t>
      </w:r>
      <w:r>
        <w:br/>
      </w:r>
      <w:r>
        <w:t xml:space="preserve">123 Tech Street</w:t>
      </w:r>
      <w:r>
        <w:br/>
      </w:r>
      <w:r>
        <w:t xml:space="preserve">Vancouver, BC V6B 2A1</w:t>
      </w:r>
    </w:p>
    <w:bookmarkStart w:id="25" w:name="dear-hiring-manager"/>
    <w:p>
      <w:pPr>
        <w:pStyle w:val="Heading2"/>
      </w:pPr>
      <w:r>
        <w:t xml:space="preserve">Dear Hiring Manager,</w:t>
      </w:r>
    </w:p>
    <w:p>
      <w:pPr>
        <w:pStyle w:val="FirstParagraph"/>
      </w:pPr>
      <w:r>
        <w:t xml:space="preserve">I am writing to express my enthusiastic interest in the Robotics Engineer position at ABC Robotics Solutions in Canada Vancouver. As a passionate and skilled professional with a proven track record in robotics engineering, I am eager to contribute my expertise to your team while immersing myself in the innovative tech ecosystem of Vancouver. The opportunity to work within a forward-thinking organization like yours aligns perfectly with my career goals and technical aspirations.</w:t>
      </w:r>
    </w:p>
    <w:p>
      <w:pPr>
        <w:pStyle w:val="BodyText"/>
      </w:pPr>
      <w:r>
        <w:t xml:space="preserve">With over five years of experience designing, developing, and deploying advanced robotic systems, I have consistently demonstrated a commitment to pushing the boundaries of automation and intelligent systems. My background spans both academic research and industry applications, where I have focused on integrating machine learning algorithms with mechanical design to create solutions that address real-world challenges. From collaborative robots (cobots) in manufacturing environments to autonomous navigation systems for agricultural drones, my work has always aimed to merge technical precision with practical impact.</w:t>
      </w:r>
    </w:p>
    <w:bookmarkStart w:id="21" w:name="technical-expertise-and-achievements"/>
    <w:p>
      <w:pPr>
        <w:pStyle w:val="Heading3"/>
      </w:pPr>
      <w:r>
        <w:t xml:space="preserve">Technical Expertise and Achievements</w:t>
      </w:r>
    </w:p>
    <w:p>
      <w:pPr>
        <w:pStyle w:val="FirstParagraph"/>
      </w:pPr>
      <w:r>
        <w:t xml:space="preserve">My career as a Robotics Engineer has been defined by a blend of theoretical knowledge and hands-on problem-solving. At my previous role at XYZ Automation Technologies in Vancouver, I led the development of a modular robotic arm system that improved production efficiency by 30% for clients in the automotive sector. This project required deep expertise in kinematics, sensor integration, and real-time control systems, which I executed with meticulous attention to detail and a focus on scalability.</w:t>
      </w:r>
    </w:p>
    <w:p>
      <w:pPr>
        <w:pStyle w:val="BodyText"/>
      </w:pPr>
      <w:r>
        <w:t xml:space="preserve">Additionally, I have contributed to cutting-edge research at the University of British Columbia’s Robotics Lab, where my team developed a swarm robotics framework for environmental monitoring. This work was published in the *International Journal of Advanced Robotic Systems* and showcased our ability to design decentralized systems capable of adapting to dynamic environments. Such experiences have honed my ability to innovate under constraints while maintaining rigorous engineering standards.</w:t>
      </w:r>
    </w:p>
    <w:p>
      <w:pPr>
        <w:pStyle w:val="BodyText"/>
      </w:pPr>
      <w:r>
        <w:t xml:space="preserve">My technical toolkit includes proficiency in ROS (Robot Operating System), Python, C++, and MATLAB, as well as experience with 3D modeling software like SolidWorks and simulation platforms such as Gazebo. I am also well-versed in emerging technologies like computer vision, SLAM (Simultaneous Localization and Mapping), and edge computing—areas that are critical for the future of robotics in Canada Vancouver’s tech landscape.</w:t>
      </w:r>
    </w:p>
    <w:bookmarkEnd w:id="21"/>
    <w:bookmarkStart w:id="22" w:name="why-canada-vancouver"/>
    <w:p>
      <w:pPr>
        <w:pStyle w:val="Heading3"/>
      </w:pPr>
      <w:r>
        <w:t xml:space="preserve">Why Canada Vancouver?</w:t>
      </w:r>
    </w:p>
    <w:p>
      <w:pPr>
        <w:pStyle w:val="FirstParagraph"/>
      </w:pPr>
      <w:r>
        <w:t xml:space="preserve">Canada Vancouver has long been a hub for technological innovation, with its vibrant startup scene, world-class universities, and a growing emphasis on sustainable technology. As a Robotics Engineer, I am particularly drawn to the region’s commitment to fostering collaboration between academia and industry. The presence of companies like Clearpath Robotics and the support from initiatives like BC’s Digital Technology Supercluster create an environment where groundbreaking ideas can thrive.</w:t>
      </w:r>
    </w:p>
    <w:p>
      <w:pPr>
        <w:pStyle w:val="BodyText"/>
      </w:pPr>
      <w:r>
        <w:t xml:space="preserve">Living in Vancouver also aligns with my personal values. The city’s emphasis on work-life balance, environmental sustainability, and cultural diversity resonates deeply with me. I am excited about the prospect of contributing to a community that prioritizes both technological advancement and social responsibility—principles that I strive to embody in my professional work.</w:t>
      </w:r>
    </w:p>
    <w:bookmarkEnd w:id="22"/>
    <w:bookmarkStart w:id="23" w:name="alignment-with-abc-robotics-solutions"/>
    <w:p>
      <w:pPr>
        <w:pStyle w:val="Heading3"/>
      </w:pPr>
      <w:r>
        <w:t xml:space="preserve">Alignment with ABC Robotics Solutions</w:t>
      </w:r>
    </w:p>
    <w:p>
      <w:pPr>
        <w:pStyle w:val="FirstParagraph"/>
      </w:pPr>
      <w:r>
        <w:t xml:space="preserve">Your company’s mission to develop intelligent robotics solutions for industries ranging from healthcare to logistics is incredibly inspiring. I am particularly impressed by your recent project on AI-driven medical assistive robots, which reflects a vision that mirrors my own passion for creating technology that enhances human potential. I believe my technical background and creative problem-solving approach would enable me to make meaningful contributions to your projects while growing alongside your team.</w:t>
      </w:r>
    </w:p>
    <w:p>
      <w:pPr>
        <w:pStyle w:val="BodyText"/>
      </w:pPr>
      <w:r>
        <w:t xml:space="preserve">One of the aspects of ABC Robotics Solutions that excites me most is the emphasis on interdisciplinary collaboration. In my previous roles, I have worked closely with software engineers, data scientists, and mechanical designers to deliver holistic solutions. This collaborative mindset, combined with a dedication to continuous learning, has allowed me to adapt quickly to new challenges and drive results in fast-paced environments.</w:t>
      </w:r>
    </w:p>
    <w:bookmarkEnd w:id="23"/>
    <w:bookmarkStart w:id="24" w:name="conclusion"/>
    <w:p>
      <w:pPr>
        <w:pStyle w:val="Heading3"/>
      </w:pPr>
      <w:r>
        <w:t xml:space="preserve">Conclusion</w:t>
      </w:r>
    </w:p>
    <w:p>
      <w:pPr>
        <w:pStyle w:val="FirstParagraph"/>
      </w:pPr>
      <w:r>
        <w:t xml:space="preserve">In conclusion, I am eager to bring my skills as a Robotics Engineer to ABC Robotics Solutions in Canada Vancouver. I am confident that my technical expertise, innovative mindset, and passion for robotics will enable me to contribute effectively to your team’s success. I would welcome the opportunity to discuss how my background and vision align with your company’s goals.</w:t>
      </w:r>
    </w:p>
    <w:p>
      <w:pPr>
        <w:pStyle w:val="BodyText"/>
      </w:pPr>
      <w:r>
        <w:t xml:space="preserve">Thank you for considering my application. I look forward to the possibility of contributing to ABC Robotics Solutions’ continued growth and innovation in the dynamic tech landscape of Canada Vancouver.</w:t>
      </w:r>
    </w:p>
    <w:p>
      <w:pPr>
        <w:pStyle w:val="BodyText"/>
      </w:pPr>
      <w:r>
        <w:t xml:space="preserve">Sincerely,</w:t>
      </w:r>
      <w:r>
        <w:br/>
      </w: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20T13:06:32Z</dcterms:created>
  <dcterms:modified xsi:type="dcterms:W3CDTF">2026-07-20T13:06:32Z</dcterms:modified>
</cp:coreProperties>
</file>

<file path=docProps/custom.xml><?xml version="1.0" encoding="utf-8"?>
<Properties xmlns="http://schemas.openxmlformats.org/officeDocument/2006/custom-properties" xmlns:vt="http://schemas.openxmlformats.org/officeDocument/2006/docPropsVTypes"/>
</file>